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76ADC3" w14:textId="40103B19" w:rsidR="0098508A" w:rsidRDefault="00C82D97">
      <w:r>
        <w:t xml:space="preserve">This python code can be executed in two ways. </w:t>
      </w:r>
    </w:p>
    <w:p w14:paraId="49B7F87C" w14:textId="6DDDF203" w:rsidR="00C82D97" w:rsidRDefault="00C82D97">
      <w:r>
        <w:t>First way-</w:t>
      </w:r>
    </w:p>
    <w:p w14:paraId="069AA686" w14:textId="46E792F1" w:rsidR="00C82D97" w:rsidRDefault="00C82D97" w:rsidP="00C82D97">
      <w:pPr>
        <w:pStyle w:val="ListParagraph"/>
        <w:numPr>
          <w:ilvl w:val="0"/>
          <w:numId w:val="1"/>
        </w:numPr>
      </w:pPr>
      <w:r>
        <w:t>Using command prompt- Navigate to the location where the file resides and then enter command- python3 program.py</w:t>
      </w:r>
    </w:p>
    <w:p w14:paraId="3CFCFFE4" w14:textId="00B971C2" w:rsidR="00C82D97" w:rsidRDefault="00C82D97" w:rsidP="00C82D97">
      <w:pPr>
        <w:pStyle w:val="ListParagraph"/>
        <w:numPr>
          <w:ilvl w:val="0"/>
          <w:numId w:val="1"/>
        </w:numPr>
      </w:pPr>
      <w:r>
        <w:t>It will prompt to enter the file name. Give the file name- basket.csv and then enter</w:t>
      </w:r>
    </w:p>
    <w:p w14:paraId="654DCEAE" w14:textId="78D453C5" w:rsidR="00C82D97" w:rsidRDefault="00C82D97" w:rsidP="00C82D97">
      <w:pPr>
        <w:pStyle w:val="ListParagraph"/>
        <w:numPr>
          <w:ilvl w:val="0"/>
          <w:numId w:val="1"/>
        </w:numPr>
      </w:pPr>
      <w:r>
        <w:t>The code executes and output is printed.</w:t>
      </w:r>
    </w:p>
    <w:p w14:paraId="049E9552" w14:textId="12F0FA3C" w:rsidR="00C82D97" w:rsidRDefault="00C82D97" w:rsidP="00C82D97">
      <w:r>
        <w:t>Second way-</w:t>
      </w:r>
    </w:p>
    <w:p w14:paraId="41BC83A6" w14:textId="38F8C607" w:rsidR="00C82D97" w:rsidRDefault="00C82D97" w:rsidP="00C82D97">
      <w:pPr>
        <w:pStyle w:val="ListParagraph"/>
        <w:numPr>
          <w:ilvl w:val="0"/>
          <w:numId w:val="2"/>
        </w:numPr>
      </w:pPr>
      <w:r>
        <w:t xml:space="preserve">We can use any editor to run the code and see output. For example- I used </w:t>
      </w:r>
      <w:r w:rsidR="002E7590">
        <w:t>PyCharm</w:t>
      </w:r>
      <w:r>
        <w:t xml:space="preserve"> editor to enter the code and execute it.</w:t>
      </w:r>
    </w:p>
    <w:p w14:paraId="18D0F7B2" w14:textId="5CFB8B54" w:rsidR="00C82D97" w:rsidRDefault="00C82D97" w:rsidP="00C82D97">
      <w:pPr>
        <w:pStyle w:val="ListParagraph"/>
        <w:numPr>
          <w:ilvl w:val="0"/>
          <w:numId w:val="2"/>
        </w:numPr>
      </w:pPr>
      <w:r>
        <w:t>Run the code</w:t>
      </w:r>
    </w:p>
    <w:p w14:paraId="391D0C5A" w14:textId="5F1598B9" w:rsidR="00C82D97" w:rsidRDefault="00C82D97" w:rsidP="00C82D97">
      <w:pPr>
        <w:pStyle w:val="ListParagraph"/>
        <w:numPr>
          <w:ilvl w:val="0"/>
          <w:numId w:val="2"/>
        </w:numPr>
      </w:pPr>
      <w:r>
        <w:t>Enter the file name</w:t>
      </w:r>
    </w:p>
    <w:p w14:paraId="5A90D8E8" w14:textId="537884D3" w:rsidR="00C82D97" w:rsidRDefault="00C82D97" w:rsidP="00C82D97">
      <w:pPr>
        <w:pStyle w:val="ListParagraph"/>
        <w:numPr>
          <w:ilvl w:val="0"/>
          <w:numId w:val="2"/>
        </w:numPr>
      </w:pPr>
      <w:r>
        <w:t>Code executes and output is printed.</w:t>
      </w:r>
    </w:p>
    <w:sectPr w:rsidR="00C82D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C64E52"/>
    <w:multiLevelType w:val="hybridMultilevel"/>
    <w:tmpl w:val="993AAFB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682B48"/>
    <w:multiLevelType w:val="hybridMultilevel"/>
    <w:tmpl w:val="EDC061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NrU0NzM2szS3MLNQ0lEKTi0uzszPAykwrAUAFGHr8SwAAAA="/>
  </w:docVars>
  <w:rsids>
    <w:rsidRoot w:val="00C82D97"/>
    <w:rsid w:val="00222FCE"/>
    <w:rsid w:val="002E7590"/>
    <w:rsid w:val="006F7D8B"/>
    <w:rsid w:val="00C82D97"/>
    <w:rsid w:val="00DD4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F3EA8"/>
  <w15:chartTrackingRefBased/>
  <w15:docId w15:val="{A8B6B6E9-4C70-4F4C-86DC-66342FE7F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2D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mila Patri</dc:creator>
  <cp:keywords/>
  <dc:description/>
  <cp:lastModifiedBy>Sharmila Patri</cp:lastModifiedBy>
  <cp:revision>2</cp:revision>
  <dcterms:created xsi:type="dcterms:W3CDTF">2021-03-13T19:06:00Z</dcterms:created>
  <dcterms:modified xsi:type="dcterms:W3CDTF">2021-03-13T19:10:00Z</dcterms:modified>
</cp:coreProperties>
</file>